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58227C28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97574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1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555F2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0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561FBF" w:rsidRDefault="00561FB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</w:p>
    <w:p w14:paraId="380D0D02" w14:textId="2A28AB16" w:rsidR="00D57A5F" w:rsidRPr="003075D2" w:rsidRDefault="00D57A5F" w:rsidP="007F5C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</w:rPr>
      </w:pPr>
      <w:r w:rsidRPr="007F5CE4">
        <w:rPr>
          <w:rFonts w:ascii="Avenir Next" w:hAnsi="Avenir Next" w:cstheme="minorHAnsi"/>
          <w:b/>
          <w:bCs/>
          <w:color w:val="000000" w:themeColor="text1"/>
        </w:rPr>
        <w:t xml:space="preserve">Please </w:t>
      </w:r>
      <w:r w:rsidRPr="003075D2">
        <w:rPr>
          <w:rFonts w:ascii="Avenir Next" w:hAnsi="Avenir Next" w:cstheme="minorHAnsi"/>
          <w:b/>
          <w:bCs/>
          <w:color w:val="000000" w:themeColor="text1"/>
        </w:rPr>
        <w:t xml:space="preserve">continue to pray that the infection rate will </w:t>
      </w:r>
      <w:r w:rsidR="00804ECB" w:rsidRPr="003075D2">
        <w:rPr>
          <w:rFonts w:ascii="Avenir Next" w:hAnsi="Avenir Next" w:cstheme="minorHAnsi"/>
          <w:b/>
          <w:bCs/>
          <w:color w:val="000000" w:themeColor="text1"/>
        </w:rPr>
        <w:t xml:space="preserve">keep going </w:t>
      </w:r>
      <w:r w:rsidRPr="003075D2">
        <w:rPr>
          <w:rFonts w:ascii="Avenir Next" w:hAnsi="Avenir Next" w:cstheme="minorHAnsi"/>
          <w:b/>
          <w:bCs/>
          <w:color w:val="000000" w:themeColor="text1"/>
        </w:rPr>
        <w:t>down.</w:t>
      </w:r>
    </w:p>
    <w:p w14:paraId="6D65D6DB" w14:textId="77777777" w:rsidR="00975745" w:rsidRPr="00975745" w:rsidRDefault="003075D2" w:rsidP="003075D2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 w:rsidRPr="003075D2">
        <w:rPr>
          <w:rFonts w:ascii="Avenir Next" w:hAnsi="Avenir Next" w:cs="Calibri"/>
          <w:b/>
          <w:bCs/>
          <w:color w:val="000000"/>
        </w:rPr>
        <w:t xml:space="preserve">21-day prayer and fasting starting Monday, November 1.                                                                         </w:t>
      </w:r>
    </w:p>
    <w:p w14:paraId="45AD5354" w14:textId="3E01FD79" w:rsidR="003075D2" w:rsidRPr="003075D2" w:rsidRDefault="003075D2" w:rsidP="00975745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 w:rsidRPr="003075D2">
        <w:rPr>
          <w:rFonts w:ascii="Avenir Next" w:hAnsi="Avenir Next" w:cs="Calibri"/>
          <w:color w:val="000000"/>
        </w:rPr>
        <w:t xml:space="preserve">Join in for daily prayers whenever you can at 6 – 7am and 6 – 7pm each day.                        </w:t>
      </w:r>
    </w:p>
    <w:p w14:paraId="0005303B" w14:textId="70C80D26" w:rsidR="003075D2" w:rsidRPr="003075D2" w:rsidRDefault="003075D2" w:rsidP="003075D2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 w:rsidRPr="003075D2">
        <w:rPr>
          <w:rFonts w:ascii="Avenir Next" w:hAnsi="Avenir Next" w:cs="Calibri"/>
          <w:color w:val="000000"/>
        </w:rPr>
        <w:t>Music will be played via zoom 6 – 7am and 6 – 7pm each day.  The links are below.</w:t>
      </w:r>
    </w:p>
    <w:p w14:paraId="0BA8C62E" w14:textId="77777777" w:rsidR="003075D2" w:rsidRDefault="003075D2" w:rsidP="003075D2">
      <w:pPr>
        <w:textAlignment w:val="baseline"/>
        <w:rPr>
          <w:color w:val="000000"/>
          <w:sz w:val="27"/>
          <w:szCs w:val="27"/>
        </w:rPr>
      </w:pPr>
      <w:r>
        <w:rPr>
          <w:rFonts w:ascii="Avenir Next" w:hAnsi="Avenir Next" w:cstheme="minorHAnsi"/>
          <w:b/>
          <w:bCs/>
          <w:color w:val="000000" w:themeColor="text1"/>
        </w:rPr>
        <w:t xml:space="preserve"> </w:t>
      </w:r>
      <w:r>
        <w:rPr>
          <w:rFonts w:ascii="Avenir Next" w:hAnsi="Avenir Next"/>
          <w:color w:val="000000"/>
          <w:sz w:val="27"/>
          <w:szCs w:val="27"/>
        </w:rPr>
        <w:t> </w:t>
      </w:r>
    </w:p>
    <w:p w14:paraId="64C7916D" w14:textId="77777777" w:rsidR="003075D2" w:rsidRDefault="003075D2" w:rsidP="003075D2">
      <w:pPr>
        <w:ind w:left="720"/>
        <w:textAlignment w:val="baseline"/>
        <w:rPr>
          <w:color w:val="000000"/>
          <w:sz w:val="27"/>
          <w:szCs w:val="27"/>
        </w:rPr>
      </w:pPr>
      <w:r>
        <w:rPr>
          <w:rFonts w:ascii="Avenir Next" w:hAnsi="Avenir Next"/>
          <w:b/>
          <w:bCs/>
          <w:color w:val="000000"/>
          <w:sz w:val="21"/>
          <w:szCs w:val="21"/>
        </w:rPr>
        <w:t>Morning (6.00 – 7.00am)</w:t>
      </w:r>
    </w:p>
    <w:p w14:paraId="5722DDB6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Join Zoom Meeting</w:t>
      </w:r>
    </w:p>
    <w:p w14:paraId="6FA06429" w14:textId="77777777" w:rsidR="003075D2" w:rsidRDefault="00E60C44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hyperlink r:id="rId7" w:history="1">
        <w:r w:rsidR="003075D2">
          <w:rPr>
            <w:rStyle w:val="Hyperlink"/>
            <w:rFonts w:ascii="Helvetica" w:hAnsi="Helvetica"/>
            <w:sz w:val="18"/>
            <w:szCs w:val="18"/>
          </w:rPr>
          <w:t>https://us02web.zoom.us/j/86515629508?pwd=RkE5TDNwTE8zM1JJMXFqbUp2c3RVZz09</w:t>
        </w:r>
      </w:hyperlink>
    </w:p>
    <w:p w14:paraId="772F58F3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</w:p>
    <w:p w14:paraId="6E745D62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Meeting ID: 865 1562 9508</w:t>
      </w:r>
    </w:p>
    <w:p w14:paraId="012F633B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Passcode: 000766</w:t>
      </w:r>
    </w:p>
    <w:p w14:paraId="11FE6DD5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</w:p>
    <w:p w14:paraId="68C83BFA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Avenir Next" w:hAnsi="Avenir Next"/>
          <w:b/>
          <w:bCs/>
          <w:color w:val="000000"/>
          <w:sz w:val="21"/>
          <w:szCs w:val="21"/>
        </w:rPr>
        <w:t>Evening (6.00 – 7.00pm)</w:t>
      </w:r>
    </w:p>
    <w:p w14:paraId="64B1C29E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Join Zoom Meeting</w:t>
      </w:r>
    </w:p>
    <w:p w14:paraId="12841300" w14:textId="77777777" w:rsidR="003075D2" w:rsidRDefault="00E60C44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hyperlink r:id="rId8" w:history="1">
        <w:r w:rsidR="003075D2">
          <w:rPr>
            <w:rStyle w:val="Hyperlink"/>
            <w:rFonts w:ascii="Helvetica" w:hAnsi="Helvetica"/>
            <w:sz w:val="18"/>
            <w:szCs w:val="18"/>
          </w:rPr>
          <w:t>https://us02web.zoom.us/j/82577876477?pwd=RlRtOUkwUkliWmgrQ1dSM1p2Ry82dz09</w:t>
        </w:r>
      </w:hyperlink>
    </w:p>
    <w:p w14:paraId="6FD9942E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</w:p>
    <w:p w14:paraId="091696DC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Meeting ID: 825 7787 6477</w:t>
      </w:r>
    </w:p>
    <w:p w14:paraId="4F6407CD" w14:textId="549435DD" w:rsidR="003075D2" w:rsidRP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Passcode: 101625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E60C44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9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E60C44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10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78977627" w14:textId="3AA16A78" w:rsidR="00555F29" w:rsidRDefault="00555F29" w:rsidP="00555F29">
      <w:pPr>
        <w:spacing w:after="160"/>
        <w:rPr>
          <w:rFonts w:ascii="Avenir Next" w:hAnsi="Avenir Next" w:cs="Arial"/>
          <w:color w:val="222222"/>
          <w:lang w:bidi="en-GB"/>
        </w:rPr>
      </w:pPr>
      <w:r>
        <w:rPr>
          <w:rFonts w:ascii="Avenir Next" w:hAnsi="Avenir Next" w:cstheme="minorHAnsi"/>
          <w:b/>
          <w:bCs/>
          <w:color w:val="000000"/>
        </w:rPr>
        <w:t>New course</w:t>
      </w:r>
      <w:r w:rsidR="00F61212" w:rsidRPr="006B38FA">
        <w:rPr>
          <w:rFonts w:ascii="Avenir Next" w:hAnsi="Avenir Next" w:cstheme="minorHAnsi"/>
          <w:b/>
          <w:bCs/>
          <w:color w:val="000000"/>
        </w:rPr>
        <w:t>:</w:t>
      </w:r>
      <w:r w:rsidR="00F61212" w:rsidRPr="006B38FA">
        <w:rPr>
          <w:rFonts w:ascii="Avenir Next" w:hAnsi="Avenir Next" w:cstheme="minorHAnsi"/>
          <w:color w:val="000000"/>
        </w:rPr>
        <w:t> </w:t>
      </w:r>
      <w:r w:rsidR="00F61212"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>
        <w:rPr>
          <w:rFonts w:ascii="Avenir Next" w:hAnsi="Avenir Next" w:cs="Arial"/>
          <w:color w:val="222222"/>
          <w:lang w:bidi="en-GB"/>
        </w:rPr>
        <w:t>Meaningful living</w:t>
      </w:r>
    </w:p>
    <w:p w14:paraId="02519C63" w14:textId="05D78843" w:rsidR="00975745" w:rsidRPr="00975745" w:rsidRDefault="00555F29" w:rsidP="00975745">
      <w:pPr>
        <w:spacing w:after="160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="00975745" w:rsidRPr="00975745">
        <w:rPr>
          <w:rFonts w:ascii="Avenir Next" w:hAnsi="Avenir Next" w:cstheme="minorHAnsi"/>
          <w:color w:val="000000"/>
        </w:rPr>
        <w:t>The gift of Time</w:t>
      </w:r>
    </w:p>
    <w:p w14:paraId="0FE92D34" w14:textId="3893284A" w:rsidR="00975745" w:rsidRPr="00975745" w:rsidRDefault="00975745" w:rsidP="00975745">
      <w:pPr>
        <w:spacing w:after="160"/>
        <w:rPr>
          <w:rFonts w:ascii="Avenir Next" w:hAnsi="Avenir Next" w:cstheme="minorHAnsi"/>
          <w:color w:val="000000"/>
        </w:rPr>
      </w:pPr>
      <w:r w:rsidRPr="00975745">
        <w:rPr>
          <w:rFonts w:ascii="Avenir Next" w:hAnsi="Avenir Next" w:cstheme="minorHAnsi"/>
          <w:b/>
          <w:bCs/>
          <w:color w:val="000000"/>
        </w:rPr>
        <w:t>Main text</w:t>
      </w:r>
      <w:r w:rsidRPr="00975745">
        <w:rPr>
          <w:rFonts w:ascii="Avenir Next" w:hAnsi="Avenir Next" w:cstheme="minorHAnsi"/>
          <w:b/>
          <w:bCs/>
          <w:color w:val="000000"/>
        </w:rPr>
        <w:t>s</w:t>
      </w:r>
      <w:r w:rsidRPr="00975745">
        <w:rPr>
          <w:rFonts w:ascii="Avenir Next" w:hAnsi="Avenir Next" w:cstheme="minorHAnsi"/>
          <w:color w:val="000000"/>
        </w:rPr>
        <w:t>: Ecclesiastes 3:1-8, Ecclesiastes 11:9-10, Ecclesiastes 12:1, Genesis 1:3-5,14</w:t>
      </w:r>
    </w:p>
    <w:p w14:paraId="7F77CFF2" w14:textId="007D7056" w:rsidR="00975745" w:rsidRDefault="00975745" w:rsidP="00975745">
      <w:pPr>
        <w:spacing w:after="160"/>
        <w:rPr>
          <w:rFonts w:ascii="Avenir Next" w:hAnsi="Avenir Next" w:cstheme="minorHAnsi"/>
          <w:color w:val="000000"/>
        </w:rPr>
      </w:pPr>
      <w:r w:rsidRPr="00975745">
        <w:rPr>
          <w:rFonts w:ascii="Avenir Next" w:hAnsi="Avenir Next" w:cstheme="minorHAnsi"/>
          <w:color w:val="000000"/>
        </w:rPr>
        <w:t>Ephesians 5:16</w:t>
      </w:r>
    </w:p>
    <w:p w14:paraId="674B315C" w14:textId="77777777" w:rsidR="00975745" w:rsidRPr="00975745" w:rsidRDefault="00975745" w:rsidP="00975745">
      <w:pPr>
        <w:spacing w:after="160"/>
        <w:rPr>
          <w:rFonts w:ascii="Avenir Next" w:hAnsi="Avenir Next" w:cstheme="minorHAnsi"/>
          <w:color w:val="000000"/>
        </w:rPr>
      </w:pPr>
    </w:p>
    <w:p w14:paraId="484690F3" w14:textId="77777777" w:rsidR="00975745" w:rsidRPr="00975745" w:rsidRDefault="00975745" w:rsidP="00975745">
      <w:pPr>
        <w:spacing w:after="160"/>
        <w:rPr>
          <w:rFonts w:ascii="Avenir Next" w:hAnsi="Avenir Next" w:cstheme="minorHAnsi"/>
          <w:color w:val="000000"/>
        </w:rPr>
      </w:pPr>
      <w:r w:rsidRPr="00975745">
        <w:rPr>
          <w:rFonts w:ascii="Avenir Next" w:hAnsi="Avenir Next" w:cstheme="minorHAnsi"/>
          <w:color w:val="000000"/>
        </w:rPr>
        <w:t>Time is a gift to mankind from God.</w:t>
      </w:r>
    </w:p>
    <w:p w14:paraId="56339889" w14:textId="77777777" w:rsidR="00975745" w:rsidRPr="00975745" w:rsidRDefault="00975745" w:rsidP="00975745">
      <w:pPr>
        <w:spacing w:after="160"/>
        <w:rPr>
          <w:rFonts w:ascii="Avenir Next" w:hAnsi="Avenir Next" w:cstheme="minorHAnsi"/>
          <w:color w:val="000000"/>
        </w:rPr>
      </w:pPr>
      <w:r w:rsidRPr="00975745">
        <w:rPr>
          <w:rFonts w:ascii="Avenir Next" w:hAnsi="Avenir Next" w:cstheme="minorHAnsi"/>
          <w:color w:val="000000"/>
        </w:rPr>
        <w:t>God has given us freedom to spend our time as we wish.</w:t>
      </w:r>
    </w:p>
    <w:p w14:paraId="146FACF1" w14:textId="77777777" w:rsidR="00975745" w:rsidRPr="00975745" w:rsidRDefault="00975745" w:rsidP="00975745">
      <w:pPr>
        <w:spacing w:after="160"/>
        <w:rPr>
          <w:rFonts w:ascii="Avenir Next" w:hAnsi="Avenir Next" w:cstheme="minorHAnsi"/>
          <w:color w:val="000000"/>
        </w:rPr>
      </w:pPr>
      <w:r w:rsidRPr="00975745">
        <w:rPr>
          <w:rFonts w:ascii="Avenir Next" w:hAnsi="Avenir Next" w:cstheme="minorHAnsi"/>
          <w:color w:val="000000"/>
        </w:rPr>
        <w:t>We are going to be judged on how we spend the time we are given on earth and in eternity.</w:t>
      </w:r>
    </w:p>
    <w:p w14:paraId="46D83C37" w14:textId="1B4A65FB" w:rsidR="003075D2" w:rsidRPr="003075D2" w:rsidRDefault="00975745" w:rsidP="00975745">
      <w:pPr>
        <w:spacing w:after="160"/>
        <w:rPr>
          <w:rFonts w:ascii="Avenir Next" w:hAnsi="Avenir Next"/>
        </w:rPr>
      </w:pPr>
      <w:r w:rsidRPr="00975745">
        <w:rPr>
          <w:rFonts w:ascii="Avenir Next" w:hAnsi="Avenir Next" w:cstheme="minorHAnsi"/>
          <w:color w:val="000000"/>
        </w:rPr>
        <w:t>Let us spend out times and opportunities as unto the Lord.</w:t>
      </w:r>
    </w:p>
    <w:p w14:paraId="1B0DBF8F" w14:textId="5D7A59A5" w:rsidR="007F5CE4" w:rsidRPr="007F5CE4" w:rsidRDefault="007F5CE4" w:rsidP="00875326">
      <w:pPr>
        <w:rPr>
          <w:rFonts w:ascii="Avenir Next" w:hAnsi="Avenir Next" w:cs="Arial"/>
          <w:color w:val="222222"/>
        </w:rPr>
      </w:pPr>
    </w:p>
    <w:sectPr w:rsidR="007F5CE4" w:rsidRPr="007F5CE4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65691" w14:textId="77777777" w:rsidR="00E60C44" w:rsidRDefault="00E60C44" w:rsidP="00CE41A8">
      <w:r>
        <w:separator/>
      </w:r>
    </w:p>
  </w:endnote>
  <w:endnote w:type="continuationSeparator" w:id="0">
    <w:p w14:paraId="1B9FADB7" w14:textId="77777777" w:rsidR="00E60C44" w:rsidRDefault="00E60C44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0F0F6" w14:textId="77777777" w:rsidR="00E60C44" w:rsidRDefault="00E60C44" w:rsidP="00CE41A8">
      <w:r>
        <w:separator/>
      </w:r>
    </w:p>
  </w:footnote>
  <w:footnote w:type="continuationSeparator" w:id="0">
    <w:p w14:paraId="29C30D39" w14:textId="77777777" w:rsidR="00E60C44" w:rsidRDefault="00E60C44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79C1"/>
    <w:multiLevelType w:val="hybridMultilevel"/>
    <w:tmpl w:val="7E72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10"/>
  </w:num>
  <w:num w:numId="4">
    <w:abstractNumId w:val="3"/>
  </w:num>
  <w:num w:numId="5">
    <w:abstractNumId w:val="9"/>
  </w:num>
  <w:num w:numId="6">
    <w:abstractNumId w:val="15"/>
  </w:num>
  <w:num w:numId="7">
    <w:abstractNumId w:val="14"/>
  </w:num>
  <w:num w:numId="8">
    <w:abstractNumId w:val="2"/>
  </w:num>
  <w:num w:numId="9">
    <w:abstractNumId w:val="8"/>
  </w:num>
  <w:num w:numId="10">
    <w:abstractNumId w:val="11"/>
  </w:num>
  <w:num w:numId="11">
    <w:abstractNumId w:val="0"/>
  </w:num>
  <w:num w:numId="12">
    <w:abstractNumId w:val="7"/>
  </w:num>
  <w:num w:numId="13">
    <w:abstractNumId w:val="6"/>
  </w:num>
  <w:num w:numId="14">
    <w:abstractNumId w:val="1"/>
  </w:num>
  <w:num w:numId="15">
    <w:abstractNumId w:val="4"/>
  </w:num>
  <w:num w:numId="1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643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075D2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6058"/>
    <w:rsid w:val="004972F4"/>
    <w:rsid w:val="004A1186"/>
    <w:rsid w:val="004B002B"/>
    <w:rsid w:val="004B35A6"/>
    <w:rsid w:val="004B3E66"/>
    <w:rsid w:val="004B7517"/>
    <w:rsid w:val="004B7C03"/>
    <w:rsid w:val="004C3620"/>
    <w:rsid w:val="004C4A82"/>
    <w:rsid w:val="004C668C"/>
    <w:rsid w:val="004D020A"/>
    <w:rsid w:val="004D1D9E"/>
    <w:rsid w:val="004D2D0A"/>
    <w:rsid w:val="004D47BA"/>
    <w:rsid w:val="004D6AB5"/>
    <w:rsid w:val="004D6D46"/>
    <w:rsid w:val="004E7AEC"/>
    <w:rsid w:val="004F2359"/>
    <w:rsid w:val="005016F6"/>
    <w:rsid w:val="00502825"/>
    <w:rsid w:val="0050598D"/>
    <w:rsid w:val="00506B61"/>
    <w:rsid w:val="00507981"/>
    <w:rsid w:val="00523069"/>
    <w:rsid w:val="00525B31"/>
    <w:rsid w:val="00527D25"/>
    <w:rsid w:val="005320CC"/>
    <w:rsid w:val="005345EA"/>
    <w:rsid w:val="00536C7B"/>
    <w:rsid w:val="00541952"/>
    <w:rsid w:val="00544F25"/>
    <w:rsid w:val="00551637"/>
    <w:rsid w:val="00552CBE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189D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75745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66F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1B9C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782"/>
    <w:rsid w:val="00BA5B89"/>
    <w:rsid w:val="00BA5F3E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F445C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87438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0C44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2577876477?pwd=RlRtOUkwUkliWmgrQ1dSM1p2Ry82dz0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2web.zoom.us/j/86515629508?pwd=RkE5TDNwTE8zM1JJMXFqbUp2c3RVZz0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youtu.be/wuoCvxnFnl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2BjG1J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1-11-01T14:30:00Z</dcterms:created>
  <dcterms:modified xsi:type="dcterms:W3CDTF">2021-11-01T14:30:00Z</dcterms:modified>
</cp:coreProperties>
</file>